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D" w14:textId="7D5AD1C6" w:rsidR="00173A24" w:rsidRDefault="00D319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6" w14:textId="39FC9A73" w:rsidR="00173A24" w:rsidRDefault="00D319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710617A" w:rsidR="00173A24" w:rsidRDefault="00D319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ontainer for html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22C9BA7B" w:rsidR="00173A24" w:rsidRPr="00D3195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26" w14:textId="47AA8711" w:rsidR="00173A24" w:rsidRDefault="00D3195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208E96A" w:rsidR="00173A24" w:rsidRDefault="00D319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Roboto" w:hAnsi="Roboto"/>
          <w:b/>
          <w:bCs/>
          <w:color w:val="202124"/>
          <w:shd w:val="clear" w:color="auto" w:fill="FFFFFF"/>
        </w:rPr>
        <w:t>sets the opacity of an elemen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34" w14:textId="50F0EDD1" w:rsidR="00173A24" w:rsidRDefault="00D319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46ACB81" w:rsidR="00173A24" w:rsidRDefault="00D319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Roboto" w:hAnsi="Roboto"/>
          <w:b/>
          <w:bCs/>
          <w:color w:val="202124"/>
          <w:shd w:val="clear" w:color="auto" w:fill="FFFFFF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28670C92" w:rsidR="00173A24" w:rsidRDefault="00D319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 logged in to snack.I wrote the code in app.js.then I checked the output on the left hand side on the web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6BCB0D0A" w:rsidR="00173A24" w:rsidRDefault="00D319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splay something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1D6BEA1E" w:rsidR="00173A24" w:rsidRDefault="00D319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Roboto" w:hAnsi="Roboto"/>
          <w:color w:val="202124"/>
          <w:shd w:val="clear" w:color="auto" w:fill="FFFFFF"/>
        </w:rPr>
        <w:t> </w:t>
      </w:r>
      <w:r>
        <w:rPr>
          <w:rFonts w:ascii="Roboto" w:hAnsi="Roboto"/>
          <w:b/>
          <w:bCs/>
          <w:color w:val="202124"/>
          <w:shd w:val="clear" w:color="auto" w:fill="FFFFFF"/>
        </w:rPr>
        <w:t>Whatever a function component returns is rendered as a React element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2EE3084D" w:rsidR="00173A24" w:rsidRDefault="00D319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 button, text ,view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CF57AC3"/>
    <w:multiLevelType w:val="multilevel"/>
    <w:tmpl w:val="AD74C9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00804377">
    <w:abstractNumId w:val="1"/>
  </w:num>
  <w:num w:numId="2" w16cid:durableId="1658680378">
    <w:abstractNumId w:val="0"/>
  </w:num>
  <w:num w:numId="3" w16cid:durableId="12979537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D31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D319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02</Words>
  <Characters>1153</Characters>
  <Application>Microsoft Office Word</Application>
  <DocSecurity>0</DocSecurity>
  <Lines>9</Lines>
  <Paragraphs>2</Paragraphs>
  <ScaleCrop>false</ScaleCrop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mion Legkun</cp:lastModifiedBy>
  <cp:revision>4</cp:revision>
  <dcterms:created xsi:type="dcterms:W3CDTF">2021-01-06T05:46:00Z</dcterms:created>
  <dcterms:modified xsi:type="dcterms:W3CDTF">2023-02-23T00:45:00Z</dcterms:modified>
</cp:coreProperties>
</file>